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5F26" w:rsidRDefault="00A01D4B" w:rsidP="00B33C1E">
      <w:pPr>
        <w:pStyle w:val="prastasis1"/>
        <w:spacing w:after="0" w:line="240" w:lineRule="auto"/>
        <w:ind w:left="1134" w:right="56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01D4B">
        <w:rPr>
          <w:rFonts w:ascii="Times New Roman" w:hAnsi="Times New Roman" w:cs="Times New Roman"/>
          <w:b/>
          <w:sz w:val="24"/>
          <w:szCs w:val="24"/>
        </w:rPr>
        <w:t>9.</w:t>
      </w:r>
      <w:r>
        <w:t xml:space="preserve"> </w:t>
      </w:r>
      <w:r w:rsidR="003C5F26">
        <w:rPr>
          <w:rFonts w:ascii="Times New Roman" w:eastAsia="Times New Roman" w:hAnsi="Times New Roman" w:cs="Times New Roman"/>
          <w:b/>
          <w:sz w:val="24"/>
          <w:szCs w:val="24"/>
        </w:rPr>
        <w:t>Mokinio veiklos lapas</w:t>
      </w:r>
    </w:p>
    <w:p w:rsidR="00243689" w:rsidRDefault="00243689" w:rsidP="003C5F26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43689">
        <w:rPr>
          <w:rFonts w:ascii="Times New Roman" w:hAnsi="Times New Roman" w:cs="Times New Roman"/>
          <w:b/>
          <w:i/>
          <w:sz w:val="24"/>
          <w:szCs w:val="24"/>
        </w:rPr>
        <w:t>Mielių augini</w:t>
      </w:r>
      <w:r w:rsidR="00DC1155">
        <w:rPr>
          <w:rFonts w:ascii="Times New Roman" w:hAnsi="Times New Roman" w:cs="Times New Roman"/>
          <w:b/>
          <w:i/>
          <w:sz w:val="24"/>
          <w:szCs w:val="24"/>
        </w:rPr>
        <w:t>mas ir jų dauginimosi tyrimas</w:t>
      </w:r>
    </w:p>
    <w:p w:rsidR="00552EF8" w:rsidRPr="00243689" w:rsidRDefault="00552EF8" w:rsidP="003C5F26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3C5F26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DC1155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 tikslas </w:t>
      </w:r>
    </w:p>
    <w:p w:rsidR="00CF5737" w:rsidRDefault="00CF5737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Default="00CF5737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C5F26" w:rsidRPr="003C5F26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</w:p>
    <w:p w:rsidR="00CF5737" w:rsidRDefault="00CF5737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Default="00CF5737" w:rsidP="00CF5737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Default="00DC1155" w:rsidP="00CF573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 Tyrimo</w:t>
      </w:r>
      <w:r w:rsidR="0007494A" w:rsidRPr="003C5F26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</w:t>
      </w:r>
      <w:r w:rsidR="00C87460" w:rsidRPr="003C5F26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F5737" w:rsidRDefault="00CF5737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Default="00CF5737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F2230C" w:rsidRDefault="00CF5737" w:rsidP="00CF573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3C5F26" w:rsidRPr="003C5F26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5F26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CF5737" w:rsidRDefault="003C5F26" w:rsidP="00CF573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CF5737">
        <w:rPr>
          <w:rFonts w:ascii="Times New Roman" w:eastAsia="Times New Roman" w:hAnsi="Times New Roman" w:cs="Times New Roman"/>
          <w:sz w:val="24"/>
          <w:szCs w:val="24"/>
        </w:rPr>
        <w:t>Apžiūrėkite stiklinėje augin</w:t>
      </w:r>
      <w:r w:rsidR="00EA12C2">
        <w:rPr>
          <w:rFonts w:ascii="Times New Roman" w:eastAsia="Times New Roman" w:hAnsi="Times New Roman" w:cs="Times New Roman"/>
          <w:sz w:val="24"/>
          <w:szCs w:val="24"/>
        </w:rPr>
        <w:t>amą mielių kultūrą ir apibūdinkite</w:t>
      </w:r>
      <w:r w:rsidR="00CF5737">
        <w:rPr>
          <w:rFonts w:ascii="Times New Roman" w:eastAsia="Times New Roman" w:hAnsi="Times New Roman" w:cs="Times New Roman"/>
          <w:sz w:val="24"/>
          <w:szCs w:val="24"/>
        </w:rPr>
        <w:t xml:space="preserve"> matomą vaizdą. </w:t>
      </w:r>
    </w:p>
    <w:p w:rsidR="00CF5737" w:rsidRDefault="00CF5737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Default="00CF5737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Default="00CF5737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FF52A3" w:rsidRDefault="003C5F26" w:rsidP="00CF57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r w:rsidR="00FF52A3">
        <w:rPr>
          <w:rFonts w:ascii="Times New Roman" w:eastAsia="Times New Roman" w:hAnsi="Times New Roman" w:cs="Times New Roman"/>
          <w:color w:val="auto"/>
          <w:sz w:val="24"/>
          <w:szCs w:val="24"/>
        </w:rPr>
        <w:t>P</w:t>
      </w:r>
      <w:r w:rsidR="00861626" w:rsidRPr="00F2230C">
        <w:rPr>
          <w:rFonts w:ascii="Times New Roman" w:eastAsia="Times New Roman" w:hAnsi="Times New Roman" w:cs="Times New Roman"/>
          <w:color w:val="auto"/>
          <w:sz w:val="24"/>
          <w:szCs w:val="24"/>
        </w:rPr>
        <w:t>agaminkite</w:t>
      </w:r>
      <w:r w:rsidR="00C87460" w:rsidRPr="00F2230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C87460" w:rsidRPr="00F2230C">
        <w:rPr>
          <w:rFonts w:ascii="Times New Roman" w:eastAsia="Times New Roman" w:hAnsi="Times New Roman" w:cs="Times New Roman"/>
          <w:sz w:val="24"/>
          <w:szCs w:val="24"/>
        </w:rPr>
        <w:t>preparatą</w:t>
      </w:r>
      <w:r w:rsidR="00FF52A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F5737">
        <w:rPr>
          <w:rFonts w:ascii="Times New Roman" w:eastAsia="Times New Roman" w:hAnsi="Times New Roman" w:cs="Times New Roman"/>
          <w:sz w:val="24"/>
          <w:szCs w:val="24"/>
        </w:rPr>
        <w:t>Ant objektinio stiklelio pipete užlašinkite</w:t>
      </w:r>
      <w:r w:rsidR="003D65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0594" w:rsidRPr="00746C6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0,01 proc. </w:t>
      </w:r>
      <w:r w:rsidR="00710594" w:rsidRPr="00746C6A">
        <w:rPr>
          <w:rFonts w:ascii="Times New Roman" w:hAnsi="Times New Roman" w:cs="Times New Roman"/>
          <w:color w:val="auto"/>
          <w:sz w:val="24"/>
          <w:szCs w:val="24"/>
        </w:rPr>
        <w:t>metileno mėlio vandeninio tirpalo lašą</w:t>
      </w:r>
      <w:r w:rsidR="00CF5737">
        <w:rPr>
          <w:rFonts w:ascii="Times New Roman" w:eastAsia="Times New Roman" w:hAnsi="Times New Roman" w:cs="Times New Roman"/>
          <w:sz w:val="24"/>
          <w:szCs w:val="24"/>
        </w:rPr>
        <w:t>. Pipete ar stikline lazdele p</w:t>
      </w:r>
      <w:r w:rsidR="00CF5737">
        <w:rPr>
          <w:rFonts w:ascii="Times New Roman" w:hAnsi="Times New Roman" w:cs="Times New Roman"/>
          <w:sz w:val="24"/>
          <w:szCs w:val="24"/>
        </w:rPr>
        <w:t xml:space="preserve">aimkite mielių kultūros lašelį </w:t>
      </w:r>
      <w:r w:rsidR="00CF5737" w:rsidRPr="006A734E">
        <w:rPr>
          <w:rFonts w:ascii="Times New Roman" w:hAnsi="Times New Roman" w:cs="Times New Roman"/>
          <w:color w:val="auto"/>
          <w:sz w:val="24"/>
          <w:szCs w:val="24"/>
        </w:rPr>
        <w:t xml:space="preserve">ir dėkite </w:t>
      </w:r>
      <w:r w:rsidR="00CF5737"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į </w:t>
      </w:r>
      <w:r w:rsidR="008A33C1"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>vandeninio mėlio tirpalo lašą</w:t>
      </w:r>
      <w:r w:rsidR="008A33C1" w:rsidRPr="008A33C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CF5737">
        <w:rPr>
          <w:rFonts w:ascii="Times New Roman" w:eastAsia="Times New Roman" w:hAnsi="Times New Roman" w:cs="Times New Roman"/>
          <w:sz w:val="24"/>
          <w:szCs w:val="24"/>
        </w:rPr>
        <w:t xml:space="preserve">ant objektinio stiklelio. Uždenkite dengiamuoju stikleliu. </w:t>
      </w:r>
      <w:r w:rsidR="008A33C1"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>Tirpalo</w:t>
      </w:r>
      <w:r w:rsidR="008A33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F5737">
        <w:rPr>
          <w:rFonts w:ascii="Times New Roman" w:eastAsia="Times New Roman" w:hAnsi="Times New Roman" w:cs="Times New Roman"/>
          <w:sz w:val="24"/>
          <w:szCs w:val="24"/>
        </w:rPr>
        <w:t xml:space="preserve">perteklių </w:t>
      </w:r>
      <w:r w:rsidR="00604D3F">
        <w:rPr>
          <w:rFonts w:ascii="Times New Roman" w:eastAsia="Times New Roman" w:hAnsi="Times New Roman" w:cs="Times New Roman"/>
          <w:sz w:val="24"/>
          <w:szCs w:val="24"/>
        </w:rPr>
        <w:t>sugerkite</w:t>
      </w:r>
      <w:r w:rsidR="00CF5737">
        <w:rPr>
          <w:rFonts w:ascii="Times New Roman" w:eastAsia="Times New Roman" w:hAnsi="Times New Roman" w:cs="Times New Roman"/>
          <w:sz w:val="24"/>
          <w:szCs w:val="24"/>
        </w:rPr>
        <w:t xml:space="preserve"> popierine servetėle.</w:t>
      </w:r>
    </w:p>
    <w:p w:rsidR="00460EF4" w:rsidRDefault="00460EF4" w:rsidP="008D7E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D7E09" w:rsidRDefault="00FF52A3" w:rsidP="008D7E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3. </w:t>
      </w:r>
      <w:r w:rsidR="008D7E09">
        <w:rPr>
          <w:rFonts w:ascii="Times New Roman" w:eastAsia="Times New Roman" w:hAnsi="Times New Roman" w:cs="Times New Roman"/>
          <w:sz w:val="24"/>
          <w:szCs w:val="24"/>
        </w:rPr>
        <w:t xml:space="preserve">Preparatą stebėkite šviesiniu mikroskopu. </w:t>
      </w:r>
      <w:r w:rsidR="008D7E09">
        <w:rPr>
          <w:rFonts w:ascii="Times New Roman" w:hAnsi="Times New Roman" w:cs="Times New Roman"/>
          <w:sz w:val="24"/>
          <w:szCs w:val="24"/>
        </w:rPr>
        <w:t>Sukiodami mikroskopo fokusavimo sraigtą,</w:t>
      </w:r>
      <w:r w:rsidR="008D7E09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8D7E09">
        <w:rPr>
          <w:rFonts w:ascii="Times New Roman" w:hAnsi="Times New Roman" w:cs="Times New Roman"/>
          <w:sz w:val="24"/>
          <w:szCs w:val="24"/>
        </w:rPr>
        <w:t>raskite ryškų mielių</w:t>
      </w:r>
      <w:r w:rsidR="008D7E09" w:rsidRPr="000B41E6">
        <w:rPr>
          <w:rFonts w:ascii="Times New Roman" w:hAnsi="Times New Roman" w:cs="Times New Roman"/>
          <w:sz w:val="24"/>
          <w:szCs w:val="24"/>
        </w:rPr>
        <w:t xml:space="preserve"> ląstelių vaiz</w:t>
      </w:r>
      <w:r w:rsidR="008D7E09">
        <w:rPr>
          <w:rFonts w:ascii="Times New Roman" w:hAnsi="Times New Roman" w:cs="Times New Roman"/>
          <w:sz w:val="24"/>
          <w:szCs w:val="24"/>
        </w:rPr>
        <w:t xml:space="preserve">dą. </w:t>
      </w:r>
      <w:r w:rsidR="006A734E">
        <w:rPr>
          <w:rFonts w:ascii="Times New Roman" w:hAnsi="Times New Roman" w:cs="Times New Roman"/>
          <w:sz w:val="24"/>
          <w:szCs w:val="24"/>
        </w:rPr>
        <w:t>Apibūdinkite</w:t>
      </w:r>
      <w:r w:rsidR="006A734E">
        <w:rPr>
          <w:rFonts w:ascii="Times New Roman" w:eastAsia="Times New Roman" w:hAnsi="Times New Roman" w:cs="Times New Roman"/>
          <w:sz w:val="24"/>
          <w:szCs w:val="24"/>
        </w:rPr>
        <w:t xml:space="preserve"> ląstelių formą (mielės</w:t>
      </w:r>
      <w:r w:rsidR="006A734E">
        <w:rPr>
          <w:rFonts w:ascii="Times New Roman" w:hAnsi="Times New Roman" w:cs="Times New Roman"/>
          <w:sz w:val="24"/>
          <w:szCs w:val="24"/>
        </w:rPr>
        <w:t xml:space="preserve"> gali būti rutulio, elipsės, cilindro</w:t>
      </w:r>
      <w:r w:rsidR="006A734E" w:rsidRPr="00702DB2">
        <w:rPr>
          <w:rFonts w:ascii="Times New Roman" w:hAnsi="Times New Roman" w:cs="Times New Roman"/>
          <w:sz w:val="24"/>
          <w:szCs w:val="24"/>
        </w:rPr>
        <w:t>, kiaušinio ar citrinos formos</w:t>
      </w:r>
      <w:r w:rsidR="006A734E">
        <w:rPr>
          <w:rFonts w:ascii="Times New Roman" w:hAnsi="Times New Roman" w:cs="Times New Roman"/>
          <w:sz w:val="24"/>
          <w:szCs w:val="24"/>
        </w:rPr>
        <w:t>)</w:t>
      </w:r>
      <w:r w:rsidR="006A734E" w:rsidRPr="00702DB2">
        <w:rPr>
          <w:rFonts w:ascii="Times New Roman" w:hAnsi="Times New Roman" w:cs="Times New Roman"/>
          <w:sz w:val="24"/>
          <w:szCs w:val="24"/>
        </w:rPr>
        <w:t>.</w:t>
      </w:r>
    </w:p>
    <w:p w:rsidR="006A734E" w:rsidRDefault="006A734E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6A734E" w:rsidRDefault="006A734E" w:rsidP="006A734E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D7E09" w:rsidRPr="006A734E" w:rsidRDefault="008D7E09" w:rsidP="008D7E09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4. Raskite </w:t>
      </w:r>
      <w:r w:rsidRPr="00710594">
        <w:rPr>
          <w:rFonts w:ascii="Times New Roman" w:hAnsi="Times New Roman" w:cs="Times New Roman"/>
          <w:sz w:val="24"/>
          <w:szCs w:val="24"/>
        </w:rPr>
        <w:t>pumpuruojančias</w:t>
      </w:r>
      <w:r>
        <w:rPr>
          <w:rFonts w:ascii="Times New Roman" w:hAnsi="Times New Roman" w:cs="Times New Roman"/>
          <w:sz w:val="24"/>
          <w:szCs w:val="24"/>
        </w:rPr>
        <w:t xml:space="preserve"> mielių ląsteles ir stebėkite mielių nelytinį</w:t>
      </w:r>
      <w:r w:rsidRPr="00702D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uginimąsi pumpuravimo</w:t>
      </w:r>
      <w:r w:rsidRPr="00702DB2">
        <w:rPr>
          <w:rFonts w:ascii="Times New Roman" w:hAnsi="Times New Roman" w:cs="Times New Roman"/>
          <w:sz w:val="24"/>
          <w:szCs w:val="24"/>
        </w:rPr>
        <w:t xml:space="preserve"> būdu</w:t>
      </w:r>
      <w:r w:rsidR="0071059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702DB2">
        <w:rPr>
          <w:rFonts w:ascii="Times New Roman" w:hAnsi="Times New Roman" w:cs="Times New Roman"/>
          <w:sz w:val="24"/>
          <w:szCs w:val="24"/>
        </w:rPr>
        <w:t>esidauginančios mielių ląstelė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2DB2">
        <w:rPr>
          <w:rFonts w:ascii="Times New Roman" w:hAnsi="Times New Roman" w:cs="Times New Roman"/>
          <w:sz w:val="24"/>
          <w:szCs w:val="24"/>
        </w:rPr>
        <w:t>vadinam</w:t>
      </w:r>
      <w:r>
        <w:rPr>
          <w:rFonts w:ascii="Times New Roman" w:hAnsi="Times New Roman" w:cs="Times New Roman"/>
          <w:sz w:val="24"/>
          <w:szCs w:val="24"/>
        </w:rPr>
        <w:t>os motininėmis,</w:t>
      </w:r>
      <w:r w:rsidRPr="00702D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š jų išaugančios ląstelės –</w:t>
      </w:r>
      <w:r w:rsidR="00EC7FC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ukterinėmis. Suraskite mielių </w:t>
      </w:r>
      <w:r w:rsidRPr="006A734E">
        <w:rPr>
          <w:rFonts w:ascii="Times New Roman" w:hAnsi="Times New Roman" w:cs="Times New Roman"/>
          <w:color w:val="auto"/>
          <w:sz w:val="24"/>
          <w:szCs w:val="24"/>
        </w:rPr>
        <w:t>grandinėles, susidariusias dauginantis grybui nelytiniu būdu.</w:t>
      </w:r>
    </w:p>
    <w:p w:rsidR="007A100B" w:rsidRPr="006A734E" w:rsidRDefault="008D7E09" w:rsidP="008D7E09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A734E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4.</w:t>
      </w:r>
      <w:r w:rsidR="001D0552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5.</w:t>
      </w:r>
      <w:r w:rsidRPr="006A734E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Pr="006A734E">
        <w:rPr>
          <w:rFonts w:ascii="Times New Roman" w:hAnsi="Times New Roman" w:cs="Times New Roman"/>
          <w:color w:val="auto"/>
          <w:sz w:val="24"/>
          <w:szCs w:val="24"/>
        </w:rPr>
        <w:t>Preparate matom</w:t>
      </w:r>
      <w:r w:rsidR="006A734E" w:rsidRPr="006A734E">
        <w:rPr>
          <w:rFonts w:ascii="Times New Roman" w:hAnsi="Times New Roman" w:cs="Times New Roman"/>
          <w:color w:val="auto"/>
          <w:sz w:val="24"/>
          <w:szCs w:val="24"/>
        </w:rPr>
        <w:t>ą</w:t>
      </w:r>
      <w:r w:rsidR="008A33C1" w:rsidRPr="006A734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6A734E">
        <w:rPr>
          <w:rFonts w:ascii="Times New Roman" w:hAnsi="Times New Roman" w:cs="Times New Roman"/>
          <w:color w:val="auto"/>
          <w:sz w:val="24"/>
          <w:szCs w:val="24"/>
        </w:rPr>
        <w:t>vaizd</w:t>
      </w:r>
      <w:r w:rsidR="006A734E" w:rsidRPr="006A734E">
        <w:rPr>
          <w:rFonts w:ascii="Times New Roman" w:hAnsi="Times New Roman" w:cs="Times New Roman"/>
          <w:color w:val="auto"/>
          <w:sz w:val="24"/>
          <w:szCs w:val="24"/>
        </w:rPr>
        <w:t>ą</w:t>
      </w:r>
      <w:r w:rsidRPr="006A734E">
        <w:rPr>
          <w:rFonts w:ascii="Times New Roman" w:hAnsi="Times New Roman" w:cs="Times New Roman"/>
          <w:color w:val="auto"/>
          <w:sz w:val="24"/>
          <w:szCs w:val="24"/>
        </w:rPr>
        <w:t xml:space="preserve"> pavaizduokite biologin</w:t>
      </w:r>
      <w:r w:rsidR="006A734E" w:rsidRPr="006A734E">
        <w:rPr>
          <w:rFonts w:ascii="Times New Roman" w:hAnsi="Times New Roman" w:cs="Times New Roman"/>
          <w:color w:val="auto"/>
          <w:sz w:val="24"/>
          <w:szCs w:val="24"/>
        </w:rPr>
        <w:t>iu</w:t>
      </w:r>
      <w:r w:rsidRPr="006A734E">
        <w:rPr>
          <w:rFonts w:ascii="Times New Roman" w:hAnsi="Times New Roman" w:cs="Times New Roman"/>
          <w:color w:val="auto"/>
          <w:sz w:val="24"/>
          <w:szCs w:val="24"/>
        </w:rPr>
        <w:t xml:space="preserve"> piešin</w:t>
      </w:r>
      <w:r w:rsidR="006A734E" w:rsidRPr="006A734E">
        <w:rPr>
          <w:rFonts w:ascii="Times New Roman" w:hAnsi="Times New Roman" w:cs="Times New Roman"/>
          <w:color w:val="auto"/>
          <w:sz w:val="24"/>
          <w:szCs w:val="24"/>
        </w:rPr>
        <w:t>iu</w:t>
      </w:r>
      <w:r w:rsidRPr="006A734E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žymėkite ir </w:t>
      </w:r>
      <w:r w:rsidR="00604D3F">
        <w:rPr>
          <w:rFonts w:ascii="Times New Roman" w:eastAsia="Times New Roman" w:hAnsi="Times New Roman" w:cs="Times New Roman"/>
          <w:color w:val="auto"/>
          <w:sz w:val="24"/>
          <w:szCs w:val="24"/>
        </w:rPr>
        <w:t>nurodykite</w:t>
      </w:r>
      <w:r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ielių </w:t>
      </w:r>
      <w:r w:rsidR="008A33C1"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>gyvas ląstele</w:t>
      </w:r>
      <w:r w:rsidR="006A734E"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>s</w:t>
      </w:r>
      <w:r w:rsidR="008A33C1"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>, žuvusias ląsteles, motininę ir dukterines ląsteles</w:t>
      </w:r>
      <w:r w:rsidR="00C96151">
        <w:rPr>
          <w:rFonts w:ascii="Times New Roman" w:eastAsia="Times New Roman" w:hAnsi="Times New Roman" w:cs="Times New Roman"/>
          <w:color w:val="auto"/>
          <w:sz w:val="24"/>
          <w:szCs w:val="24"/>
        </w:rPr>
        <w:t>, mielių grandinėles</w:t>
      </w:r>
      <w:r w:rsidR="006A734E"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8A33C1" w:rsidRPr="006A734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:rsidR="007558FD" w:rsidRDefault="00FF52A3" w:rsidP="007A100B">
      <w:pPr>
        <w:pStyle w:val="prastasis1"/>
        <w:spacing w:after="0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Vieta biologin</w:t>
      </w:r>
      <w:r w:rsidRPr="006A734E">
        <w:rPr>
          <w:rFonts w:ascii="Times New Roman" w:eastAsia="Times New Roman" w:hAnsi="Times New Roman" w:cs="Times New Roman"/>
          <w:i/>
          <w:sz w:val="24"/>
          <w:szCs w:val="24"/>
        </w:rPr>
        <w:t>iam</w:t>
      </w:r>
      <w:r w:rsidR="003E72C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iešini</w:t>
      </w:r>
      <w:r w:rsidR="006A734E">
        <w:rPr>
          <w:rFonts w:ascii="Times New Roman" w:eastAsia="Times New Roman" w:hAnsi="Times New Roman" w:cs="Times New Roman"/>
          <w:i/>
          <w:sz w:val="24"/>
          <w:szCs w:val="24"/>
        </w:rPr>
        <w:t>ui</w:t>
      </w:r>
      <w:r w:rsidR="00076A2E">
        <w:rPr>
          <w:rFonts w:ascii="Times New Roman" w:eastAsia="Times New Roman" w:hAnsi="Times New Roman" w:cs="Times New Roman"/>
          <w:i/>
          <w:sz w:val="24"/>
          <w:szCs w:val="24"/>
        </w:rPr>
        <w:t>:</w:t>
      </w:r>
      <w:bookmarkStart w:id="0" w:name="_GoBack"/>
      <w:bookmarkEnd w:id="0"/>
    </w:p>
    <w:p w:rsidR="00C77BB7" w:rsidRDefault="00C77BB7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EC7FC2" w:rsidRDefault="00EC7FC2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EC7FC2" w:rsidRDefault="00EC7FC2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EC7FC2" w:rsidRDefault="00EC7FC2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EC7FC2" w:rsidRDefault="00EC7FC2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72D84" w:rsidRDefault="00C72D84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72D84" w:rsidRDefault="00C72D84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72D84" w:rsidRDefault="00C72D84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EA12C2" w:rsidRDefault="00EA12C2" w:rsidP="00EC7FC2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</w:p>
    <w:p w:rsidR="00B30999" w:rsidRPr="00EC7FC2" w:rsidRDefault="00B30999" w:rsidP="00EC7FC2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  <w:r w:rsidRPr="00EC7FC2">
        <w:rPr>
          <w:rFonts w:ascii="Times New Roman" w:eastAsia="Times New Roman" w:hAnsi="Times New Roman" w:cs="Times New Roman"/>
        </w:rPr>
        <w:t xml:space="preserve">1 pav. </w:t>
      </w:r>
      <w:r w:rsidR="00EC7FC2" w:rsidRPr="00EC7FC2">
        <w:rPr>
          <w:rFonts w:ascii="Times New Roman" w:eastAsia="Times New Roman" w:hAnsi="Times New Roman" w:cs="Times New Roman"/>
          <w:b/>
        </w:rPr>
        <w:t>Mielės ir jų dauginimasis pumpuravimo būdu</w:t>
      </w:r>
    </w:p>
    <w:p w:rsidR="00EC7FC2" w:rsidRDefault="00EC7FC2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A734E" w:rsidRDefault="00DC115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5. Tyrimo</w:t>
      </w:r>
      <w:r w:rsidR="00DA7CF9" w:rsidRPr="00DA7CF9">
        <w:rPr>
          <w:rFonts w:ascii="Times New Roman" w:eastAsia="Times New Roman" w:hAnsi="Times New Roman" w:cs="Times New Roman"/>
          <w:b/>
          <w:sz w:val="24"/>
          <w:szCs w:val="24"/>
        </w:rPr>
        <w:t xml:space="preserve"> rezultatų analizė</w:t>
      </w:r>
      <w:r w:rsidR="007A100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6A734E" w:rsidRDefault="006A734E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5.1.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Pagal</w:t>
      </w:r>
      <w:proofErr w:type="spellEnd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kuriuos</w:t>
      </w:r>
      <w:proofErr w:type="spellEnd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požymius</w:t>
      </w:r>
      <w:proofErr w:type="spellEnd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atpažinote</w:t>
      </w:r>
      <w:proofErr w:type="spellEnd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gyvas</w:t>
      </w:r>
      <w:proofErr w:type="spellEnd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r </w:t>
      </w:r>
      <w:proofErr w:type="spellStart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negyvas</w:t>
      </w:r>
      <w:proofErr w:type="spellEnd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mielių</w:t>
      </w:r>
      <w:proofErr w:type="spellEnd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ląsteles</w:t>
      </w:r>
      <w:proofErr w:type="spellEnd"/>
      <w:r w:rsidRPr="00F32FDD">
        <w:rPr>
          <w:rFonts w:ascii="Times New Roman" w:eastAsia="Times New Roman" w:hAnsi="Times New Roman" w:cs="Times New Roman"/>
          <w:sz w:val="24"/>
          <w:szCs w:val="24"/>
          <w:lang w:val="en-US"/>
        </w:rPr>
        <w:t>?</w:t>
      </w:r>
    </w:p>
    <w:p w:rsidR="00EC7FC2" w:rsidRDefault="00EC7FC2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Default="00EC7FC2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Default="00EC7FC2" w:rsidP="00EC7FC2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32FDD" w:rsidRDefault="00F32FDD" w:rsidP="00F32FDD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5.2. </w:t>
      </w:r>
      <w:r w:rsidRPr="00F32FDD">
        <w:rPr>
          <w:rFonts w:ascii="Times New Roman" w:eastAsia="Times New Roman" w:hAnsi="Times New Roman" w:cs="Times New Roman"/>
          <w:sz w:val="24"/>
          <w:szCs w:val="24"/>
        </w:rPr>
        <w:t>Kurie požymiai rodo, kad mielės dauginasi pumpuravimo būdu?</w:t>
      </w:r>
    </w:p>
    <w:p w:rsidR="00DC1155" w:rsidRDefault="00DC1155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C1155" w:rsidRDefault="00DC1155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32FDD" w:rsidRDefault="00F32FDD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C87460" w:rsidRPr="00C77BB7" w:rsidRDefault="0090251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6. </w:t>
      </w:r>
      <w:r w:rsidR="00DC1155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C77BB7">
        <w:rPr>
          <w:rFonts w:ascii="Times New Roman" w:eastAsia="Times New Roman" w:hAnsi="Times New Roman" w:cs="Times New Roman"/>
          <w:b/>
          <w:sz w:val="24"/>
          <w:szCs w:val="24"/>
        </w:rPr>
        <w:t xml:space="preserve"> išvada </w:t>
      </w:r>
    </w:p>
    <w:p w:rsidR="00EC7FC2" w:rsidRDefault="00EC7FC2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54850" w:rsidRDefault="00A54850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4D2B38" w:rsidRDefault="00902515" w:rsidP="00EC7FC2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7. </w:t>
      </w:r>
      <w:r w:rsidR="004D2B38" w:rsidRPr="004D2B38">
        <w:rPr>
          <w:rFonts w:ascii="Times New Roman" w:eastAsia="Times New Roman" w:hAnsi="Times New Roman" w:cs="Times New Roman"/>
          <w:b/>
          <w:sz w:val="24"/>
          <w:szCs w:val="24"/>
        </w:rPr>
        <w:t xml:space="preserve">Įsivertinimas </w:t>
      </w:r>
    </w:p>
    <w:p w:rsidR="00EC7FC2" w:rsidRDefault="00EC7FC2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7FC2" w:rsidRDefault="00EC7FC2" w:rsidP="00460EF4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60EF4" w:rsidRDefault="00460EF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02515" w:rsidRDefault="00902515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8. </w:t>
      </w:r>
      <w:r w:rsidRPr="00902515">
        <w:rPr>
          <w:rFonts w:ascii="Times New Roman" w:eastAsia="Times New Roman" w:hAnsi="Times New Roman" w:cs="Times New Roman"/>
          <w:b/>
          <w:sz w:val="24"/>
          <w:szCs w:val="24"/>
        </w:rPr>
        <w:t>Papildomos užduotys</w:t>
      </w:r>
    </w:p>
    <w:p w:rsidR="00F32FDD" w:rsidRDefault="00FC6E9B" w:rsidP="002F66D4">
      <w:pPr>
        <w:pStyle w:val="prastasis1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552E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1. </w:t>
      </w:r>
      <w:r w:rsidR="00F32FDD" w:rsidRPr="00552EF8">
        <w:rPr>
          <w:rFonts w:ascii="Times New Roman" w:eastAsia="Times New Roman" w:hAnsi="Times New Roman" w:cs="Times New Roman"/>
          <w:color w:val="auto"/>
          <w:sz w:val="24"/>
          <w:szCs w:val="24"/>
        </w:rPr>
        <w:t>Kokių sąlygų reikia miel</w:t>
      </w:r>
      <w:r w:rsidR="00604D3F">
        <w:rPr>
          <w:rFonts w:ascii="Times New Roman" w:eastAsia="Times New Roman" w:hAnsi="Times New Roman" w:cs="Times New Roman"/>
          <w:color w:val="auto"/>
          <w:sz w:val="24"/>
          <w:szCs w:val="24"/>
        </w:rPr>
        <w:t>ėms</w:t>
      </w:r>
      <w:r w:rsidR="00F32FDD" w:rsidRPr="00552E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ugin</w:t>
      </w:r>
      <w:r w:rsidR="00604D3F">
        <w:rPr>
          <w:rFonts w:ascii="Times New Roman" w:eastAsia="Times New Roman" w:hAnsi="Times New Roman" w:cs="Times New Roman"/>
          <w:color w:val="auto"/>
          <w:sz w:val="24"/>
          <w:szCs w:val="24"/>
        </w:rPr>
        <w:t>tis</w:t>
      </w:r>
      <w:r w:rsidR="00F32FDD" w:rsidRPr="00552EF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?</w:t>
      </w:r>
      <w:r w:rsidR="00F32FDD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</w:t>
      </w:r>
    </w:p>
    <w:p w:rsidR="00A67C79" w:rsidRDefault="00F32FDD" w:rsidP="002F66D4">
      <w:pPr>
        <w:pStyle w:val="prastasis1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2. </w:t>
      </w:r>
      <w:r w:rsidR="00EC7FC2" w:rsidRPr="00552E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aaiškinkite, kodėl </w:t>
      </w:r>
      <w:r w:rsidR="00EA12C2">
        <w:rPr>
          <w:rFonts w:ascii="Times New Roman" w:eastAsia="Times New Roman" w:hAnsi="Times New Roman" w:cs="Times New Roman"/>
          <w:color w:val="auto"/>
          <w:sz w:val="24"/>
          <w:szCs w:val="24"/>
        </w:rPr>
        <w:t>tiriama</w:t>
      </w:r>
      <w:r w:rsidR="009E78FB" w:rsidRPr="00552E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EC7FC2" w:rsidRPr="00552EF8">
        <w:rPr>
          <w:rFonts w:ascii="Times New Roman" w:eastAsia="Times New Roman" w:hAnsi="Times New Roman" w:cs="Times New Roman"/>
          <w:color w:val="auto"/>
          <w:sz w:val="24"/>
          <w:szCs w:val="24"/>
        </w:rPr>
        <w:t>mielių kultūra putojo</w:t>
      </w:r>
      <w:r w:rsidR="00A67C79" w:rsidRPr="00552EF8">
        <w:rPr>
          <w:rFonts w:ascii="Times New Roman" w:eastAsia="Times New Roman" w:hAnsi="Times New Roman" w:cs="Times New Roman"/>
          <w:color w:val="auto"/>
          <w:sz w:val="24"/>
          <w:szCs w:val="24"/>
        </w:rPr>
        <w:t>?</w:t>
      </w:r>
    </w:p>
    <w:p w:rsidR="00320618" w:rsidRPr="00552EF8" w:rsidRDefault="00320618" w:rsidP="002F66D4">
      <w:pPr>
        <w:pStyle w:val="prastasis1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8.3. Pa</w:t>
      </w:r>
      <w:r>
        <w:rPr>
          <w:rFonts w:ascii="Times New Roman" w:hAnsi="Times New Roman" w:cs="Times New Roman"/>
          <w:color w:val="auto"/>
          <w:sz w:val="24"/>
          <w:szCs w:val="24"/>
        </w:rPr>
        <w:t>siūlykite būd</w:t>
      </w:r>
      <w:r w:rsidR="00604D3F">
        <w:rPr>
          <w:rFonts w:ascii="Times New Roman" w:hAnsi="Times New Roman" w:cs="Times New Roman"/>
          <w:color w:val="auto"/>
          <w:sz w:val="24"/>
          <w:szCs w:val="24"/>
        </w:rPr>
        <w:t>ų</w:t>
      </w:r>
      <w:r w:rsidRPr="00272F26">
        <w:rPr>
          <w:rFonts w:ascii="Times New Roman" w:hAnsi="Times New Roman" w:cs="Times New Roman"/>
          <w:color w:val="auto"/>
          <w:sz w:val="24"/>
          <w:szCs w:val="24"/>
        </w:rPr>
        <w:t>, kaip galima skatinti arba slopinti mielių dauginimąsi</w:t>
      </w:r>
      <w:r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:rsidR="00F32FDD" w:rsidRPr="00F32FDD" w:rsidRDefault="00F32FDD" w:rsidP="002F66D4">
      <w:pPr>
        <w:pStyle w:val="prastasis1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>8.3</w:t>
      </w:r>
      <w:r w:rsidR="00EA12C2"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>Kam šiame tyrime buvo reikalingas metileno mėlio tirpalas</w:t>
      </w:r>
      <w:r w:rsidRPr="00F32FDD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?</w:t>
      </w:r>
    </w:p>
    <w:p w:rsidR="00A67C79" w:rsidRPr="00EA12C2" w:rsidRDefault="00F32FDD" w:rsidP="002F66D4">
      <w:pPr>
        <w:pStyle w:val="prastasis1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8.4. </w:t>
      </w:r>
      <w:r w:rsidR="00EA12C2"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>Apibūdinkite mieles kaip vienaląsčius organizmus. Kuo vienaląsčiai organizmai skiriasi</w:t>
      </w:r>
      <w:r w:rsidR="009E78FB"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nuo </w:t>
      </w:r>
      <w:r w:rsidR="00EA12C2"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vienos bet kurio audinio </w:t>
      </w:r>
      <w:r w:rsidR="009E78FB" w:rsidRPr="00F32FDD">
        <w:rPr>
          <w:rFonts w:ascii="Times New Roman" w:eastAsia="Times New Roman" w:hAnsi="Times New Roman" w:cs="Times New Roman"/>
          <w:color w:val="auto"/>
          <w:sz w:val="24"/>
          <w:szCs w:val="24"/>
        </w:rPr>
        <w:t>ląstelės</w:t>
      </w:r>
      <w:r w:rsidR="009E78FB" w:rsidRPr="00F32FDD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?</w:t>
      </w:r>
    </w:p>
    <w:p w:rsidR="002F66D4" w:rsidRPr="00552EF8" w:rsidRDefault="002F66D4" w:rsidP="00F32FDD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780824" w:rsidRPr="00552EF8" w:rsidRDefault="00780824" w:rsidP="00780824">
      <w:pPr>
        <w:jc w:val="center"/>
        <w:rPr>
          <w:color w:val="auto"/>
        </w:rPr>
      </w:pPr>
    </w:p>
    <w:sectPr w:rsidR="00780824" w:rsidRPr="00552EF8" w:rsidSect="00460EF4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12D8" w:rsidRDefault="008912D8" w:rsidP="00460EF4">
      <w:pPr>
        <w:spacing w:after="0" w:line="240" w:lineRule="auto"/>
      </w:pPr>
      <w:r>
        <w:separator/>
      </w:r>
    </w:p>
  </w:endnote>
  <w:endnote w:type="continuationSeparator" w:id="0">
    <w:p w:rsidR="008912D8" w:rsidRDefault="008912D8" w:rsidP="00460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42813911"/>
      <w:docPartObj>
        <w:docPartGallery w:val="Page Numbers (Bottom of Page)"/>
        <w:docPartUnique/>
      </w:docPartObj>
    </w:sdtPr>
    <w:sdtContent>
      <w:p w:rsidR="00460EF4" w:rsidRDefault="00FB39FA">
        <w:pPr>
          <w:pStyle w:val="Porat"/>
          <w:jc w:val="center"/>
        </w:pPr>
        <w:r>
          <w:fldChar w:fldCharType="begin"/>
        </w:r>
        <w:r w:rsidR="00460EF4">
          <w:instrText>PAGE   \* MERGEFORMAT</w:instrText>
        </w:r>
        <w:r>
          <w:fldChar w:fldCharType="separate"/>
        </w:r>
        <w:r w:rsidR="00AE52B0">
          <w:rPr>
            <w:noProof/>
          </w:rPr>
          <w:t>2</w:t>
        </w:r>
        <w:r>
          <w:fldChar w:fldCharType="end"/>
        </w:r>
      </w:p>
    </w:sdtContent>
  </w:sdt>
  <w:p w:rsidR="00460EF4" w:rsidRDefault="00460EF4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12D8" w:rsidRDefault="008912D8" w:rsidP="00460EF4">
      <w:pPr>
        <w:spacing w:after="0" w:line="240" w:lineRule="auto"/>
      </w:pPr>
      <w:r>
        <w:separator/>
      </w:r>
    </w:p>
  </w:footnote>
  <w:footnote w:type="continuationSeparator" w:id="0">
    <w:p w:rsidR="008912D8" w:rsidRDefault="008912D8" w:rsidP="00460E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QUABpZvxywAAAA="/>
  </w:docVars>
  <w:rsids>
    <w:rsidRoot w:val="00CE12C5"/>
    <w:rsid w:val="000111C8"/>
    <w:rsid w:val="00012F21"/>
    <w:rsid w:val="00027249"/>
    <w:rsid w:val="00033EFA"/>
    <w:rsid w:val="00050BE2"/>
    <w:rsid w:val="00051B1A"/>
    <w:rsid w:val="00071A49"/>
    <w:rsid w:val="00073157"/>
    <w:rsid w:val="0007494A"/>
    <w:rsid w:val="00076A2E"/>
    <w:rsid w:val="00076BC5"/>
    <w:rsid w:val="000938D1"/>
    <w:rsid w:val="000956B8"/>
    <w:rsid w:val="000A66D0"/>
    <w:rsid w:val="000B43FC"/>
    <w:rsid w:val="000B5283"/>
    <w:rsid w:val="000F502E"/>
    <w:rsid w:val="000F7E7B"/>
    <w:rsid w:val="001018F7"/>
    <w:rsid w:val="00104B51"/>
    <w:rsid w:val="001072C0"/>
    <w:rsid w:val="00143B56"/>
    <w:rsid w:val="00152317"/>
    <w:rsid w:val="001623DE"/>
    <w:rsid w:val="00180568"/>
    <w:rsid w:val="00193C1C"/>
    <w:rsid w:val="001B1DBA"/>
    <w:rsid w:val="001C3F3B"/>
    <w:rsid w:val="001C786D"/>
    <w:rsid w:val="001D0552"/>
    <w:rsid w:val="001D32DC"/>
    <w:rsid w:val="001D72BC"/>
    <w:rsid w:val="001E3A3C"/>
    <w:rsid w:val="001F01F9"/>
    <w:rsid w:val="002156E3"/>
    <w:rsid w:val="00230F7C"/>
    <w:rsid w:val="0024003A"/>
    <w:rsid w:val="00243689"/>
    <w:rsid w:val="002568F8"/>
    <w:rsid w:val="00267B0F"/>
    <w:rsid w:val="00272F26"/>
    <w:rsid w:val="002876BD"/>
    <w:rsid w:val="002B0B8D"/>
    <w:rsid w:val="002B1E54"/>
    <w:rsid w:val="002B3051"/>
    <w:rsid w:val="002F1868"/>
    <w:rsid w:val="002F2749"/>
    <w:rsid w:val="002F66D4"/>
    <w:rsid w:val="00311820"/>
    <w:rsid w:val="00320618"/>
    <w:rsid w:val="00322010"/>
    <w:rsid w:val="003242A8"/>
    <w:rsid w:val="0034556A"/>
    <w:rsid w:val="0036300A"/>
    <w:rsid w:val="0037421C"/>
    <w:rsid w:val="003A37FF"/>
    <w:rsid w:val="003C5F26"/>
    <w:rsid w:val="003D65C0"/>
    <w:rsid w:val="003E72C9"/>
    <w:rsid w:val="00414BCC"/>
    <w:rsid w:val="0042339A"/>
    <w:rsid w:val="00455F8D"/>
    <w:rsid w:val="00457479"/>
    <w:rsid w:val="00460EF4"/>
    <w:rsid w:val="00461717"/>
    <w:rsid w:val="004647A5"/>
    <w:rsid w:val="004738AB"/>
    <w:rsid w:val="004833BA"/>
    <w:rsid w:val="00486DBA"/>
    <w:rsid w:val="004904E5"/>
    <w:rsid w:val="00496278"/>
    <w:rsid w:val="004A02A9"/>
    <w:rsid w:val="004A274F"/>
    <w:rsid w:val="004B084E"/>
    <w:rsid w:val="004D2B38"/>
    <w:rsid w:val="004E22E8"/>
    <w:rsid w:val="004E26B1"/>
    <w:rsid w:val="00513042"/>
    <w:rsid w:val="00521B51"/>
    <w:rsid w:val="00533C7D"/>
    <w:rsid w:val="00536AF9"/>
    <w:rsid w:val="00552EF8"/>
    <w:rsid w:val="00556B5C"/>
    <w:rsid w:val="00570FA5"/>
    <w:rsid w:val="005A6DCA"/>
    <w:rsid w:val="005B653F"/>
    <w:rsid w:val="005C627C"/>
    <w:rsid w:val="005D20B4"/>
    <w:rsid w:val="005D59EE"/>
    <w:rsid w:val="005F46EA"/>
    <w:rsid w:val="00604D3F"/>
    <w:rsid w:val="00616EDF"/>
    <w:rsid w:val="00631B3F"/>
    <w:rsid w:val="006426D7"/>
    <w:rsid w:val="00645D68"/>
    <w:rsid w:val="00652AE5"/>
    <w:rsid w:val="00655EE9"/>
    <w:rsid w:val="00661E67"/>
    <w:rsid w:val="0066669A"/>
    <w:rsid w:val="00680051"/>
    <w:rsid w:val="006825C3"/>
    <w:rsid w:val="006833A9"/>
    <w:rsid w:val="00692810"/>
    <w:rsid w:val="006A71DD"/>
    <w:rsid w:val="006A734E"/>
    <w:rsid w:val="00702DB2"/>
    <w:rsid w:val="00710594"/>
    <w:rsid w:val="007159EE"/>
    <w:rsid w:val="00727181"/>
    <w:rsid w:val="0074388D"/>
    <w:rsid w:val="007463DF"/>
    <w:rsid w:val="00746C6A"/>
    <w:rsid w:val="007557DB"/>
    <w:rsid w:val="007558FD"/>
    <w:rsid w:val="00756237"/>
    <w:rsid w:val="007672A6"/>
    <w:rsid w:val="00773F2B"/>
    <w:rsid w:val="00780824"/>
    <w:rsid w:val="0079037F"/>
    <w:rsid w:val="007A100B"/>
    <w:rsid w:val="007C69A4"/>
    <w:rsid w:val="007E4C8B"/>
    <w:rsid w:val="007F64F4"/>
    <w:rsid w:val="008201E8"/>
    <w:rsid w:val="008240E7"/>
    <w:rsid w:val="00831533"/>
    <w:rsid w:val="008437CC"/>
    <w:rsid w:val="00856AE4"/>
    <w:rsid w:val="00861626"/>
    <w:rsid w:val="00864CC6"/>
    <w:rsid w:val="008912D8"/>
    <w:rsid w:val="008A33C1"/>
    <w:rsid w:val="008A70CD"/>
    <w:rsid w:val="008B142E"/>
    <w:rsid w:val="008B508B"/>
    <w:rsid w:val="008B7315"/>
    <w:rsid w:val="008C4D39"/>
    <w:rsid w:val="008C64ED"/>
    <w:rsid w:val="008D5944"/>
    <w:rsid w:val="008D7E09"/>
    <w:rsid w:val="008E2564"/>
    <w:rsid w:val="008F0445"/>
    <w:rsid w:val="008F4E40"/>
    <w:rsid w:val="00902515"/>
    <w:rsid w:val="00906FF9"/>
    <w:rsid w:val="00915AFB"/>
    <w:rsid w:val="0092586E"/>
    <w:rsid w:val="009356EE"/>
    <w:rsid w:val="00943830"/>
    <w:rsid w:val="00947205"/>
    <w:rsid w:val="00956F92"/>
    <w:rsid w:val="009610D3"/>
    <w:rsid w:val="00963D0A"/>
    <w:rsid w:val="00990F54"/>
    <w:rsid w:val="00996D23"/>
    <w:rsid w:val="009A12E0"/>
    <w:rsid w:val="009B099B"/>
    <w:rsid w:val="009B25BF"/>
    <w:rsid w:val="009B3612"/>
    <w:rsid w:val="009E78FB"/>
    <w:rsid w:val="00A009EB"/>
    <w:rsid w:val="00A01D4B"/>
    <w:rsid w:val="00A27FA6"/>
    <w:rsid w:val="00A32E69"/>
    <w:rsid w:val="00A42B86"/>
    <w:rsid w:val="00A503E8"/>
    <w:rsid w:val="00A51570"/>
    <w:rsid w:val="00A54850"/>
    <w:rsid w:val="00A57C5F"/>
    <w:rsid w:val="00A65B74"/>
    <w:rsid w:val="00A67C79"/>
    <w:rsid w:val="00A94F3F"/>
    <w:rsid w:val="00AA5864"/>
    <w:rsid w:val="00AB52F7"/>
    <w:rsid w:val="00AC2C3E"/>
    <w:rsid w:val="00AD309D"/>
    <w:rsid w:val="00AE52B0"/>
    <w:rsid w:val="00AF0F49"/>
    <w:rsid w:val="00AF2466"/>
    <w:rsid w:val="00B0181D"/>
    <w:rsid w:val="00B03EFF"/>
    <w:rsid w:val="00B0551D"/>
    <w:rsid w:val="00B16263"/>
    <w:rsid w:val="00B17F47"/>
    <w:rsid w:val="00B21906"/>
    <w:rsid w:val="00B30999"/>
    <w:rsid w:val="00B33C1E"/>
    <w:rsid w:val="00B3695D"/>
    <w:rsid w:val="00B52641"/>
    <w:rsid w:val="00B74A88"/>
    <w:rsid w:val="00BC3597"/>
    <w:rsid w:val="00BD2543"/>
    <w:rsid w:val="00BE1866"/>
    <w:rsid w:val="00BE52FC"/>
    <w:rsid w:val="00C1045E"/>
    <w:rsid w:val="00C131D5"/>
    <w:rsid w:val="00C47660"/>
    <w:rsid w:val="00C613CA"/>
    <w:rsid w:val="00C72B25"/>
    <w:rsid w:val="00C72D84"/>
    <w:rsid w:val="00C75C60"/>
    <w:rsid w:val="00C77BB7"/>
    <w:rsid w:val="00C87460"/>
    <w:rsid w:val="00C96151"/>
    <w:rsid w:val="00CA60BB"/>
    <w:rsid w:val="00CE12C5"/>
    <w:rsid w:val="00CF5737"/>
    <w:rsid w:val="00D175BE"/>
    <w:rsid w:val="00D23E07"/>
    <w:rsid w:val="00D32F30"/>
    <w:rsid w:val="00D37CF8"/>
    <w:rsid w:val="00D4565F"/>
    <w:rsid w:val="00D54297"/>
    <w:rsid w:val="00D9652B"/>
    <w:rsid w:val="00DA3450"/>
    <w:rsid w:val="00DA7CF9"/>
    <w:rsid w:val="00DC1155"/>
    <w:rsid w:val="00DD2AEF"/>
    <w:rsid w:val="00DE7A04"/>
    <w:rsid w:val="00DF2E59"/>
    <w:rsid w:val="00DF4B3D"/>
    <w:rsid w:val="00E26CE3"/>
    <w:rsid w:val="00E27F18"/>
    <w:rsid w:val="00E42CD8"/>
    <w:rsid w:val="00E46755"/>
    <w:rsid w:val="00E63128"/>
    <w:rsid w:val="00E71CB4"/>
    <w:rsid w:val="00EA12AD"/>
    <w:rsid w:val="00EA12C2"/>
    <w:rsid w:val="00EA54BF"/>
    <w:rsid w:val="00EB2C6B"/>
    <w:rsid w:val="00EC7FC2"/>
    <w:rsid w:val="00ED0D9F"/>
    <w:rsid w:val="00ED7FD4"/>
    <w:rsid w:val="00EE26EE"/>
    <w:rsid w:val="00EF1CBF"/>
    <w:rsid w:val="00EF34A1"/>
    <w:rsid w:val="00F072B9"/>
    <w:rsid w:val="00F2230C"/>
    <w:rsid w:val="00F3181B"/>
    <w:rsid w:val="00F32FDD"/>
    <w:rsid w:val="00F365AD"/>
    <w:rsid w:val="00F4107B"/>
    <w:rsid w:val="00F4411B"/>
    <w:rsid w:val="00F62013"/>
    <w:rsid w:val="00F65935"/>
    <w:rsid w:val="00F754A2"/>
    <w:rsid w:val="00FB2010"/>
    <w:rsid w:val="00FB39FA"/>
    <w:rsid w:val="00FC52BD"/>
    <w:rsid w:val="00FC6E9B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semiHidden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2568F8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460E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460EF4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460E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460EF4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B7A2A-20E3-4061-BC2C-1B4223A90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61</Words>
  <Characters>719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7</cp:revision>
  <cp:lastPrinted>2018-05-05T13:59:00Z</cp:lastPrinted>
  <dcterms:created xsi:type="dcterms:W3CDTF">2018-11-28T08:23:00Z</dcterms:created>
  <dcterms:modified xsi:type="dcterms:W3CDTF">2018-12-27T08:13:00Z</dcterms:modified>
</cp:coreProperties>
</file>